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5E116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heading=h.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7E53E980" wp14:editId="7431D174">
            <wp:extent cx="2226310" cy="614680"/>
            <wp:effectExtent l="0" t="0" r="0" b="0"/>
            <wp:docPr id="4" name="image1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UJE 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DFD9F" w14:textId="65EF933E" w:rsidR="004602AD" w:rsidRPr="00EF462B" w:rsidRDefault="003905F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60A9"/>
          <w:sz w:val="36"/>
          <w:szCs w:val="36"/>
          <w:lang w:val="en-CA"/>
        </w:rPr>
      </w:pPr>
      <w:r w:rsidRPr="00EF462B">
        <w:rPr>
          <w:rFonts w:ascii="Open Sans" w:eastAsia="Open Sans" w:hAnsi="Open Sans" w:cs="Open Sans"/>
          <w:b/>
          <w:color w:val="0060A9"/>
          <w:sz w:val="36"/>
          <w:szCs w:val="36"/>
          <w:lang w:val="en-CA"/>
        </w:rPr>
        <w:t>202</w:t>
      </w:r>
      <w:r w:rsidR="00FE38DF">
        <w:rPr>
          <w:rFonts w:ascii="Open Sans" w:eastAsia="Open Sans" w:hAnsi="Open Sans" w:cs="Open Sans"/>
          <w:b/>
          <w:color w:val="0060A9"/>
          <w:sz w:val="36"/>
          <w:szCs w:val="36"/>
          <w:lang w:val="en-CA"/>
        </w:rPr>
        <w:t>6</w:t>
      </w:r>
    </w:p>
    <w:p w14:paraId="2A87A3D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0A62CBA" w14:textId="0CA1405C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Зустріч: Українсько-єврейська літературна премія </w:t>
      </w:r>
    </w:p>
    <w:p w14:paraId="392CF08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0C1320D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363D3605" wp14:editId="62075E5E">
            <wp:extent cx="4098384" cy="2578045"/>
            <wp:effectExtent l="19050" t="19050" r="16510" b="13335"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.jp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8384" cy="2578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BEDA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4C82502" w14:textId="77777777" w:rsidR="004602AD" w:rsidRDefault="00396E05" w:rsidP="00396E05">
      <w:pPr>
        <w:jc w:val="both"/>
        <w:rPr>
          <w:rFonts w:ascii="Arial" w:eastAsia="Arial" w:hAnsi="Arial" w:cs="Arial"/>
          <w:sz w:val="22"/>
          <w:szCs w:val="22"/>
        </w:rPr>
      </w:pPr>
      <w:bookmarkStart w:id="1" w:name="_heading=h.30j0zll" w:colFirst="0" w:colLast="0"/>
      <w:bookmarkEnd w:id="1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буде присуджуватися щорічно за найвпливовіший твір художньої літератури та літератури нонфікшн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75C65C2C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  <w:bookmarkStart w:id="2" w:name="_heading=h.1fob9te" w:colFirst="0" w:colLast="0"/>
      <w:bookmarkEnd w:id="2"/>
    </w:p>
    <w:p w14:paraId="754D072F" w14:textId="1911D14A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5B96B2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</w:p>
    <w:p w14:paraId="64C6414A" w14:textId="3A05E1A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24C397D7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4293F5F" w14:textId="3F4FFE3E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7AD960F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D70D397" w14:textId="0EAE9E0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36440C3D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E01B763" w14:textId="006AF3A0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r w:rsidRPr="00F20990">
        <w:rPr>
          <w:rFonts w:ascii="Open Sans" w:eastAsia="Open Sans" w:hAnsi="Open Sans" w:cs="Open Sans"/>
          <w:color w:val="000000"/>
          <w:sz w:val="22"/>
          <w:szCs w:val="22"/>
        </w:rPr>
        <w:t>Рік видання твору</w:t>
      </w:r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221104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7A48FFD1" w14:textId="5BF174FE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2C9C7307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B20842B" w14:textId="01EBAD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497CDBE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97B1533" w14:textId="5922172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11E92C7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D4A0BE1" w14:textId="77777777" w:rsidR="005B67C1" w:rsidRPr="00EF462B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</w:p>
    <w:p w14:paraId="268F72AE" w14:textId="77777777" w:rsidR="001B6880" w:rsidRDefault="001B688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</w:p>
    <w:p w14:paraId="395C3430" w14:textId="371B1F60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Адреса видавництва:</w:t>
      </w:r>
    </w:p>
    <w:p w14:paraId="3C82949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14AF68C" w14:textId="6588A2EC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FC9136F" w14:textId="77777777" w:rsidR="001B6880" w:rsidRDefault="001B688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</w:p>
    <w:p w14:paraId="5302C3A8" w14:textId="78903834" w:rsidR="004602AD" w:rsidRPr="001B6880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765196F7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C18D388" w14:textId="1BBD2E8A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3944F0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BA98CFA" w14:textId="331975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2CE944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9211D6" w14:textId="65BCE9D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E314DB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5C1045B" w14:textId="7A1AB5E3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Контактний номер телефону видавництва</w:t>
      </w:r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6DC0C6DD" w14:textId="77777777" w:rsidR="000467A8" w:rsidRPr="00F20990" w:rsidRDefault="000467A8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26559592" w14:textId="1D4DEB7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112AFD7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8BDAC4D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: </w:t>
      </w:r>
    </w:p>
    <w:p w14:paraId="639950E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FA58900" w14:textId="64379FD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3F5CFF9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C858EF4" w14:textId="2DC6D16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26D28EC6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ACA0B32" w14:textId="6F00D3B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741C4DDC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D8122FF" w14:textId="6FD1E9D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5C0411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287DF4" w14:textId="02732BF1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2274FA5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B5C462" w14:textId="35D22E44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643BD47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651E22B" w14:textId="20EA40A5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6E5E73C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66D55B6" w14:textId="1B8E760C" w:rsidR="004602AD" w:rsidRP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5B7E1D8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7A6B62B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47526F6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02D8C521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13E92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1A95E8D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529CD3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6C2D89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117EF20" w14:textId="77777777" w:rsidR="00EF462B" w:rsidRDefault="00EF462B" w:rsidP="000467A8">
      <w:pPr>
        <w:pStyle w:val="Heading2"/>
        <w:rPr>
          <w:rFonts w:ascii="Open Sans" w:eastAsia="Open Sans" w:hAnsi="Open Sans"/>
          <w:color w:val="FF0000"/>
          <w:lang w:val="en-CA"/>
        </w:rPr>
      </w:pPr>
    </w:p>
    <w:p w14:paraId="7F12B0E6" w14:textId="77777777" w:rsidR="00EF462B" w:rsidRDefault="00EF462B" w:rsidP="00EF462B">
      <w:pPr>
        <w:rPr>
          <w:rFonts w:eastAsia="Open Sans"/>
          <w:lang w:val="en-CA"/>
        </w:rPr>
      </w:pPr>
    </w:p>
    <w:p w14:paraId="6949883D" w14:textId="77777777" w:rsidR="00EF462B" w:rsidRPr="00EF462B" w:rsidRDefault="00EF462B" w:rsidP="00EF462B">
      <w:pPr>
        <w:rPr>
          <w:rFonts w:eastAsia="Open Sans"/>
          <w:lang w:val="en-CA"/>
        </w:rPr>
      </w:pPr>
    </w:p>
    <w:p w14:paraId="103EB768" w14:textId="6D35F8AD" w:rsidR="004602AD" w:rsidRPr="00EF462B" w:rsidRDefault="00396E05" w:rsidP="000467A8">
      <w:pPr>
        <w:pStyle w:val="Heading2"/>
        <w:rPr>
          <w:rFonts w:ascii="Open Sans" w:eastAsia="Open Sans" w:hAnsi="Open Sans"/>
          <w:color w:val="1F497D" w:themeColor="text2"/>
        </w:rPr>
      </w:pPr>
      <w:r w:rsidRPr="00EF462B">
        <w:rPr>
          <w:rFonts w:ascii="Open Sans" w:eastAsia="Open Sans" w:hAnsi="Open Sans"/>
          <w:color w:val="0060A9"/>
        </w:rPr>
        <w:t>Список</w:t>
      </w:r>
      <w:r w:rsidRPr="00EF462B">
        <w:rPr>
          <w:rFonts w:ascii="Open Sans" w:eastAsia="Open Sans" w:hAnsi="Open Sans"/>
          <w:color w:val="1F497D" w:themeColor="text2"/>
        </w:rPr>
        <w:t xml:space="preserve"> </w:t>
      </w:r>
    </w:p>
    <w:p w14:paraId="6CF92278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510EC694" w14:textId="2CAC3ED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66F4AC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3EE505A4" w14:textId="2E9B93BF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на сайті https://ukrainianjewishencounter.org/uk/. (Ґуґл-документ онлайн та примірник заявки, який слід надіслати </w:t>
      </w:r>
      <w:r w:rsidR="00F20990" w:rsidRPr="00A44769">
        <w:rPr>
          <w:rFonts w:ascii="Open Sans" w:hAnsi="Open Sans" w:cs="Open Sans"/>
          <w:sz w:val="22"/>
          <w:szCs w:val="22"/>
          <w:lang w:val="en-US"/>
        </w:rPr>
        <w:t>на</w:t>
      </w:r>
      <w:r w:rsidR="00F20990">
        <w:rPr>
          <w:rFonts w:ascii="Open Sans" w:hAnsi="Open Sans" w:cs="Open Sans"/>
          <w:sz w:val="22"/>
          <w:szCs w:val="22"/>
          <w:lang w:val="en-US"/>
        </w:rPr>
        <w:t xml:space="preserve"> </w:t>
      </w:r>
      <w:r w:rsidR="003A1352" w:rsidRPr="003A1352">
        <w:rPr>
          <w:rFonts w:ascii="Open Sans" w:hAnsi="Open Sans" w:cs="Open Sans"/>
          <w:sz w:val="22"/>
          <w:szCs w:val="22"/>
        </w:rPr>
        <w:t>Е-</w:t>
      </w:r>
      <w:r w:rsidR="00F20990" w:rsidRPr="00A44769">
        <w:rPr>
          <w:rFonts w:ascii="Open Sans" w:hAnsi="Open Sans" w:cs="Open Sans"/>
          <w:sz w:val="22"/>
          <w:szCs w:val="22"/>
          <w:lang w:val="en-US"/>
        </w:rPr>
        <w:t>пошту </w:t>
      </w:r>
      <w:hyperlink r:id="rId10" w:history="1">
        <w:r w:rsidR="00F20990" w:rsidRPr="00A44769">
          <w:rPr>
            <w:rStyle w:val="Hyperlink"/>
            <w:rFonts w:ascii="Open Sans" w:hAnsi="Open Sans" w:cs="Open Sans"/>
            <w:sz w:val="22"/>
            <w:szCs w:val="22"/>
            <w:lang w:val="en-US"/>
          </w:rPr>
          <w:t>konkurs@bookforum.com.ua</w:t>
        </w:r>
      </w:hyperlink>
      <w:r w:rsidR="00F20990">
        <w:rPr>
          <w:rFonts w:ascii="Open Sans" w:hAnsi="Open Sans" w:cs="Open Sans"/>
          <w:sz w:val="22"/>
          <w:szCs w:val="22"/>
          <w:lang w:val="en-CA"/>
        </w:rPr>
        <w:t>.</w:t>
      </w:r>
    </w:p>
    <w:p w14:paraId="356E572D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діслати oдин електронний примірник конкурсного видання у форматі PDF на пошту konkurs@bookforum.com.ua (тільки для службового користування)</w:t>
      </w:r>
    </w:p>
    <w:p w14:paraId="65132B18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Коротку біографію автора</w:t>
      </w:r>
    </w:p>
    <w:p w14:paraId="79CD815E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6488A26" w14:textId="5387D35F" w:rsidR="00C63913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>Контактні дані юридичної особи, яка заповнила заявку</w:t>
      </w:r>
    </w:p>
    <w:p w14:paraId="1CC4D4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</w:p>
    <w:p w14:paraId="5BE8E5A3" w14:textId="11313FDB" w:rsidR="004602AD" w:rsidRDefault="00C63913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Roboto" w:hAnsi="Roboto"/>
          <w:color w:val="202124"/>
          <w:sz w:val="22"/>
          <w:szCs w:val="22"/>
          <w:shd w:val="clear" w:color="auto" w:fill="FFFFFF"/>
        </w:rPr>
        <w:t>Подавати твори на розгляд можуть юридичні особи: видавці, пов’язані з книговиданням</w:t>
      </w:r>
      <w:r>
        <w:rPr>
          <w:rFonts w:ascii="Roboto" w:hAnsi="Roboto"/>
          <w:color w:val="202124"/>
          <w:sz w:val="22"/>
          <w:szCs w:val="22"/>
          <w:shd w:val="clear" w:color="auto" w:fill="FFFFFF"/>
          <w:lang w:val="en-US"/>
        </w:rPr>
        <w:t>,</w:t>
      </w:r>
      <w:r>
        <w:rPr>
          <w:rFonts w:ascii="Roboto" w:hAnsi="Roboto"/>
          <w:color w:val="202124"/>
          <w:sz w:val="22"/>
          <w:szCs w:val="22"/>
          <w:shd w:val="clear" w:color="auto" w:fill="FFFFFF"/>
        </w:rPr>
        <w:t xml:space="preserve"> некомерційні організації та асоціації видавців.</w:t>
      </w:r>
      <w:r w:rsidR="00396E05">
        <w:rPr>
          <w:rFonts w:ascii="Open Sans" w:eastAsia="Open Sans" w:hAnsi="Open Sans" w:cs="Open Sans"/>
          <w:b/>
          <w:sz w:val="22"/>
          <w:szCs w:val="22"/>
        </w:rPr>
        <w:t xml:space="preserve"> </w:t>
      </w:r>
    </w:p>
    <w:p w14:paraId="10BE8D0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0F610DC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</w:t>
      </w:r>
    </w:p>
    <w:p w14:paraId="06E538D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355E8B" w14:textId="550B6BB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F78F74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80044DB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</w:t>
      </w:r>
    </w:p>
    <w:p w14:paraId="48565F89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</w:p>
    <w:p w14:paraId="2EB23CB9" w14:textId="62CBB078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</w:t>
      </w:r>
      <w:r>
        <w:rPr>
          <w:rFonts w:ascii="Open Sans" w:eastAsia="Open Sans" w:hAnsi="Open Sans" w:cs="Open Sans"/>
          <w:sz w:val="22"/>
          <w:szCs w:val="22"/>
        </w:rPr>
        <w:t xml:space="preserve"> </w:t>
      </w:r>
    </w:p>
    <w:p w14:paraId="06D0635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E7265C1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</w:t>
      </w:r>
    </w:p>
    <w:p w14:paraId="238585BF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37EF9AA" w14:textId="763406E1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393C9D1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04305D9" w14:textId="77777777" w:rsidR="000467A8" w:rsidRDefault="003A1352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 w:rsidRPr="003A1352">
        <w:rPr>
          <w:rFonts w:ascii="Open Sans" w:eastAsia="Open Sans" w:hAnsi="Open Sans" w:cs="Open Sans"/>
          <w:sz w:val="22"/>
          <w:szCs w:val="22"/>
        </w:rPr>
        <w:t>Контактний номер телефону та Е-пош</w:t>
      </w:r>
      <w:r w:rsidR="00EE6024" w:rsidRPr="00EE6024">
        <w:rPr>
          <w:rFonts w:ascii="Open Sans" w:eastAsia="Open Sans" w:hAnsi="Open Sans" w:cs="Open Sans"/>
          <w:sz w:val="22"/>
          <w:szCs w:val="22"/>
        </w:rPr>
        <w:t>та </w:t>
      </w:r>
      <w:r w:rsidRPr="003A1352">
        <w:rPr>
          <w:rFonts w:ascii="Open Sans" w:eastAsia="Open Sans" w:hAnsi="Open Sans" w:cs="Open Sans"/>
          <w:sz w:val="22"/>
          <w:szCs w:val="22"/>
        </w:rPr>
        <w:t xml:space="preserve"> уповноваженого працівника організації, який заповнив заявку</w:t>
      </w:r>
      <w:r w:rsidR="00396E05">
        <w:rPr>
          <w:rFonts w:ascii="Open Sans" w:eastAsia="Open Sans" w:hAnsi="Open Sans" w:cs="Open Sans"/>
          <w:sz w:val="22"/>
          <w:szCs w:val="22"/>
        </w:rPr>
        <w:t xml:space="preserve">: </w:t>
      </w:r>
    </w:p>
    <w:p w14:paraId="73B44AD2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5625264" w14:textId="527B1D55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CA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___________</w:t>
      </w:r>
    </w:p>
    <w:p w14:paraId="07FFAF8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0ADCBA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</w:t>
      </w:r>
    </w:p>
    <w:p w14:paraId="628A27BD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6FDA8C7" w14:textId="0256882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E2DE0AA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C40D938" w14:textId="45A3D3D5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5EDA2E2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ACDEB3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6CC0128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C3E4E19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3299543" w14:textId="7B55237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Повна поштова адреса організації, яка подала заявку:</w:t>
      </w:r>
    </w:p>
    <w:p w14:paraId="42D62A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D50184A" w14:textId="6FD5FB84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1A398A5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4C0868E" w14:textId="36E3DD20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8F6CDD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F43FCFB" w14:textId="426981E0" w:rsidR="004602AD" w:rsidRPr="000467A8" w:rsidRDefault="00E55A2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2"/>
          <w:szCs w:val="32"/>
        </w:rPr>
      </w:pPr>
      <w:r w:rsidRPr="000467A8">
        <w:rPr>
          <w:rFonts w:ascii="Open Sans" w:eastAsia="Open Sans" w:hAnsi="Open Sans" w:cs="Open Sans"/>
          <w:b/>
          <w:color w:val="000000"/>
          <w:sz w:val="32"/>
          <w:szCs w:val="32"/>
        </w:rPr>
        <w:t xml:space="preserve">Підтвердження </w:t>
      </w:r>
    </w:p>
    <w:p w14:paraId="3D64542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4D32C0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, наскільки мені відомо, правдива.</w:t>
      </w:r>
    </w:p>
    <w:p w14:paraId="22A0DC7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6110784" w14:textId="77777777" w:rsid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</w:t>
      </w:r>
    </w:p>
    <w:p w14:paraId="547F351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036D704" w14:textId="03672D0B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</w:t>
      </w:r>
      <w:r w:rsidR="00677165">
        <w:rPr>
          <w:rFonts w:ascii="Open Sans" w:eastAsia="Open Sans" w:hAnsi="Open Sans" w:cs="Open Sans"/>
          <w:color w:val="000000"/>
          <w:sz w:val="22"/>
          <w:szCs w:val="22"/>
          <w:lang w:val="en-CA"/>
        </w:rPr>
        <w:t>_____</w:t>
      </w:r>
    </w:p>
    <w:p w14:paraId="35C9BAD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5E593CE" w14:textId="77777777" w:rsid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Дата: </w:t>
      </w:r>
    </w:p>
    <w:p w14:paraId="017F344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E36BC1" w14:textId="232A6180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</w:t>
      </w:r>
      <w:r w:rsidR="00677165">
        <w:rPr>
          <w:rFonts w:ascii="Open Sans" w:eastAsia="Open Sans" w:hAnsi="Open Sans" w:cs="Open Sans"/>
          <w:color w:val="000000"/>
          <w:sz w:val="22"/>
          <w:szCs w:val="22"/>
          <w:lang w:val="en-CA"/>
        </w:rPr>
        <w:t>___</w:t>
      </w:r>
    </w:p>
    <w:p w14:paraId="09A9808A" w14:textId="77777777" w:rsidR="004602AD" w:rsidRDefault="004602AD">
      <w:pPr>
        <w:rPr>
          <w:rFonts w:ascii="Open Sans" w:eastAsia="Open Sans" w:hAnsi="Open Sans" w:cs="Open Sans"/>
          <w:i/>
          <w:sz w:val="22"/>
          <w:szCs w:val="22"/>
        </w:rPr>
      </w:pPr>
    </w:p>
    <w:p w14:paraId="46B4F52A" w14:textId="77777777" w:rsidR="004602AD" w:rsidRDefault="00396E05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72E2D97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3197D1D3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594892" w14:textId="77777777" w:rsidR="004602AD" w:rsidRDefault="00396E05">
      <w:pPr>
        <w:jc w:val="both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0441D65E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4367F04D" w14:textId="77777777" w:rsidR="005B67C1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ідпис: </w:t>
      </w:r>
    </w:p>
    <w:p w14:paraId="4B1ADD82" w14:textId="77777777" w:rsidR="005B67C1" w:rsidRDefault="005B67C1">
      <w:pPr>
        <w:rPr>
          <w:rFonts w:ascii="Open Sans" w:eastAsia="Open Sans" w:hAnsi="Open Sans" w:cs="Open Sans"/>
          <w:sz w:val="22"/>
          <w:szCs w:val="22"/>
        </w:rPr>
      </w:pPr>
    </w:p>
    <w:p w14:paraId="6CC99901" w14:textId="19EB0A1E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</w:t>
      </w:r>
      <w:r>
        <w:rPr>
          <w:rFonts w:ascii="Open Sans" w:eastAsia="Open Sans" w:hAnsi="Open Sans" w:cs="Open Sans"/>
          <w:sz w:val="22"/>
          <w:szCs w:val="22"/>
        </w:rPr>
        <w:t xml:space="preserve"> </w:t>
      </w:r>
    </w:p>
    <w:p w14:paraId="2DF32FF5" w14:textId="77777777" w:rsidR="000467A8" w:rsidRDefault="000467A8">
      <w:pPr>
        <w:rPr>
          <w:rFonts w:ascii="Open Sans" w:eastAsia="Open Sans" w:hAnsi="Open Sans" w:cs="Open Sans"/>
          <w:sz w:val="22"/>
          <w:szCs w:val="22"/>
        </w:rPr>
      </w:pPr>
    </w:p>
    <w:p w14:paraId="74FCE934" w14:textId="77777777" w:rsidR="005B67C1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та: </w:t>
      </w:r>
    </w:p>
    <w:p w14:paraId="708923C6" w14:textId="77777777" w:rsidR="005B67C1" w:rsidRDefault="005B67C1">
      <w:pPr>
        <w:rPr>
          <w:rFonts w:ascii="Open Sans" w:eastAsia="Open Sans" w:hAnsi="Open Sans" w:cs="Open Sans"/>
          <w:sz w:val="22"/>
          <w:szCs w:val="22"/>
        </w:rPr>
      </w:pPr>
    </w:p>
    <w:p w14:paraId="0CFFB8CC" w14:textId="7E066ACE" w:rsidR="004602AD" w:rsidRPr="00677165" w:rsidRDefault="00396E05">
      <w:pPr>
        <w:rPr>
          <w:rFonts w:ascii="Open Sans" w:eastAsia="Open Sans" w:hAnsi="Open Sans" w:cs="Open Sans"/>
          <w:sz w:val="22"/>
          <w:szCs w:val="22"/>
          <w:lang w:val="en-CA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</w:t>
      </w:r>
    </w:p>
    <w:p w14:paraId="49612048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E205082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BD69B6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058D46D5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17E31972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                        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4602AD" w:rsidSect="00C435EA">
      <w:headerReference w:type="default" r:id="rId11"/>
      <w:footerReference w:type="default" r:id="rId12"/>
      <w:pgSz w:w="11906" w:h="16838" w:code="9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6A9A9" w14:textId="77777777" w:rsidR="00B717D9" w:rsidRDefault="00B717D9">
      <w:r>
        <w:separator/>
      </w:r>
    </w:p>
  </w:endnote>
  <w:endnote w:type="continuationSeparator" w:id="0">
    <w:p w14:paraId="10E6D038" w14:textId="77777777" w:rsidR="00B717D9" w:rsidRDefault="00B7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7A303" w14:textId="77777777" w:rsidR="004602AD" w:rsidRDefault="00396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</w:t>
    </w:r>
    <w:r>
      <w:rPr>
        <w:color w:val="000000"/>
      </w:rPr>
      <w:fldChar w:fldCharType="end"/>
    </w:r>
  </w:p>
  <w:p w14:paraId="6385A678" w14:textId="77777777" w:rsidR="004602AD" w:rsidRDefault="00460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0413E" w14:textId="77777777" w:rsidR="00B717D9" w:rsidRDefault="00B717D9">
      <w:r>
        <w:separator/>
      </w:r>
    </w:p>
  </w:footnote>
  <w:footnote w:type="continuationSeparator" w:id="0">
    <w:p w14:paraId="7652F20E" w14:textId="77777777" w:rsidR="00B717D9" w:rsidRDefault="00B7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5431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316D79" w14:textId="63A1CFB6" w:rsidR="000467A8" w:rsidRDefault="000467A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62D6E0" w14:textId="77777777" w:rsidR="000467A8" w:rsidRDefault="00046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0D6E07"/>
    <w:multiLevelType w:val="multilevel"/>
    <w:tmpl w:val="7F045C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4261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QxMDM2NDG3sDBR0lEKTi0uzszPAykwrwUAjRXIxSwAAAA="/>
  </w:docVars>
  <w:rsids>
    <w:rsidRoot w:val="004602AD"/>
    <w:rsid w:val="000467A8"/>
    <w:rsid w:val="000F5BA5"/>
    <w:rsid w:val="00100E57"/>
    <w:rsid w:val="00177407"/>
    <w:rsid w:val="001B6880"/>
    <w:rsid w:val="002D7967"/>
    <w:rsid w:val="00323911"/>
    <w:rsid w:val="003905FB"/>
    <w:rsid w:val="00396E05"/>
    <w:rsid w:val="003A1352"/>
    <w:rsid w:val="0043331E"/>
    <w:rsid w:val="004602AD"/>
    <w:rsid w:val="00504722"/>
    <w:rsid w:val="00515BFB"/>
    <w:rsid w:val="005A7468"/>
    <w:rsid w:val="005B67C1"/>
    <w:rsid w:val="006731DA"/>
    <w:rsid w:val="00677165"/>
    <w:rsid w:val="00810521"/>
    <w:rsid w:val="008A545A"/>
    <w:rsid w:val="009F000C"/>
    <w:rsid w:val="00B14E62"/>
    <w:rsid w:val="00B60777"/>
    <w:rsid w:val="00B717D9"/>
    <w:rsid w:val="00C114CD"/>
    <w:rsid w:val="00C435EA"/>
    <w:rsid w:val="00C63913"/>
    <w:rsid w:val="00CB1361"/>
    <w:rsid w:val="00D134F0"/>
    <w:rsid w:val="00D81FF0"/>
    <w:rsid w:val="00D87D95"/>
    <w:rsid w:val="00E55A26"/>
    <w:rsid w:val="00EA05E4"/>
    <w:rsid w:val="00EE6024"/>
    <w:rsid w:val="00EF462B"/>
    <w:rsid w:val="00F20990"/>
    <w:rsid w:val="00F2746F"/>
    <w:rsid w:val="00F37530"/>
    <w:rsid w:val="00F96F78"/>
    <w:rsid w:val="00FE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CD9B1C"/>
  <w15:docId w15:val="{B96704F3-C9DE-4FB0-BF43-E3A4A9367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57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0990"/>
    <w:rPr>
      <w:color w:val="0000FF" w:themeColor="hyperlink"/>
      <w:u w:val="none"/>
    </w:rPr>
  </w:style>
  <w:style w:type="paragraph" w:styleId="Header">
    <w:name w:val="header"/>
    <w:basedOn w:val="Normal"/>
    <w:link w:val="Head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7A8"/>
  </w:style>
  <w:style w:type="paragraph" w:styleId="Footer">
    <w:name w:val="footer"/>
    <w:basedOn w:val="Normal"/>
    <w:link w:val="Foot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2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onkurs@bookforum.com.u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cLRrZL8PCbN9tsnkR92mkicXQ==">AMUW2mWj0pKAnAzu5wW1DLa+Py55b0JKnCDonifyWcPlzoHPtRKsxq6sOC/rcMsfxbBqXag2vRrqERuO7WU1bRYQznImo65zwNfi8o9xQN09kb+x74jhghU9iMJ6nnHEiI0mCt2Ktldd5gR27GBpuXxM8BYRQj0KB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83</Words>
  <Characters>4151</Characters>
  <Application>Microsoft Office Word</Application>
  <DocSecurity>0</DocSecurity>
  <Lines>16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ia Shadursky</dc:creator>
  <cp:lastModifiedBy>Claudia Shadursky</cp:lastModifiedBy>
  <cp:revision>4</cp:revision>
  <dcterms:created xsi:type="dcterms:W3CDTF">2025-01-21T18:04:00Z</dcterms:created>
  <dcterms:modified xsi:type="dcterms:W3CDTF">2026-01-2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1d139788a929909e1b08f44f515764a791273cad6d027bff088422713ad9a</vt:lpwstr>
  </property>
</Properties>
</file>